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 #EU3564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564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inalyl acetate; Linalool; 1-(1,2,3,4,5,6,7,8-Octahydro-2,3,8,8-tetramethyl-2-naphthalenyl)ethanone; Citronellol Pure; Citrus medica limonum (Lemon) peel oil ; (R)-p-mentha-1,8-diene; d-limonene; CUPRESSUS FUNEBRIS WOOD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01 – 4.01</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58098256 – 1.16325606</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49147548 – 0.9734291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1 – 0.62</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507368 – 0.3077543</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25 – 0.2556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08 – 0.155</w:t>
            </w:r>
          </w:p>
        </w:tc>
        <w:tc>
          <w:tcPr>
            <w:tcW w:w="3118" w:type="dxa"/>
          </w:tcPr>
          <w:p w:rsidR="00827634" w:rsidRPr="00E158AE" w:rsidP="009B0F88" w14:textId="7E488380">
            <w:pPr>
              <w:pStyle w:val="SDSTableTextNormal"/>
              <w:rPr>
                <w:noProof w:val="0"/>
              </w:rPr>
            </w:pPr>
            <w:r w:rsidRPr="00E158AE">
              <w:rPr>
                <w:noProof/>
              </w:rPr>
              <w:t>Skin Corr.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06 – 0.12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45906 – 0.0093724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48 – 0.00000098</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 #EU3564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UPRESSUS FUNEBRIS WOOD OIL (85085-2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 #EU3564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oluene ; Citrus medica limonum (Lemon) peel oil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RGAMOT #EU35643F 10% in DPG ; benzyl benzoate ; Linalyl acetate ; Linalool ; 1-(1,2,3,4,5,6,7,8-Octahydro-2,3,8,8-tetramethyl-2-naphthalenyl)ethanone ; Citronellol Pure ; Toluene ; Citrus medica limonum (Lemon) peel oil  ; (R)-p-mentha-1,8-diene; d-limonene ; CUPRESSUS FUNEBRIS WOOD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ERGAMOT #EU35643F 10% in DPG ; benzyl benzoate ; 1-(1,2,3,4,5,6,7,8-Octahydro-2,3,8,8-tetramethyl-2-naphthalenyl)ethanone ; Citrus medica limonum (Lemon) peel oil  ; (R)-p-mentha-1,8-diene; d-limonene ; CUPRESSUS FUNEBRIS WOOD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oluene ; Citrus medica limonum (Lemon) peel oil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Lemon oil ,CUPRESSUS FUNEBRIS WOOD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Lemon oil ,CUPRESSUS FUNEBRIS WOOD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BERGAMOT #EU3564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BERGAMOT #EU3564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2254D0F-4397-4833-A310-62169E4A0FB7}"/>
</file>

<file path=customXml/itemProps3.xml><?xml version="1.0" encoding="utf-8"?>
<ds:datastoreItem xmlns:ds="http://schemas.openxmlformats.org/officeDocument/2006/customXml" ds:itemID="{E34B678F-5353-4964-8273-CA6F748018B4}"/>
</file>

<file path=customXml/itemProps4.xml><?xml version="1.0" encoding="utf-8"?>
<ds:datastoreItem xmlns:ds="http://schemas.openxmlformats.org/officeDocument/2006/customXml" ds:itemID="{8CD4B416-DE2D-4085-9A8B-610445E3E355}"/>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